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A0A56C" w14:textId="1EF6EB9D" w:rsidR="00F609ED" w:rsidRDefault="00F609ED">
      <w:bookmarkStart w:id="0" w:name="_Hlk68559690"/>
      <w:bookmarkEnd w:id="0"/>
      <w:proofErr w:type="spellStart"/>
      <w:r w:rsidRPr="00F609ED">
        <w:rPr>
          <w:rFonts w:ascii="Times New Roman" w:hAnsi="Times New Roman" w:cs="Times New Roman"/>
          <w:b/>
          <w:bCs/>
          <w:sz w:val="24"/>
          <w:szCs w:val="24"/>
        </w:rPr>
        <w:t>Allerseelen</w:t>
      </w:r>
      <w:proofErr w:type="spellEnd"/>
      <w:r w:rsidRPr="00F609ED">
        <w:rPr>
          <w:rFonts w:ascii="Times New Roman" w:hAnsi="Times New Roman" w:cs="Times New Roman"/>
          <w:b/>
          <w:bCs/>
          <w:sz w:val="24"/>
          <w:szCs w:val="24"/>
        </w:rPr>
        <w:t xml:space="preserve"> – Strauss (split every 20 seconds)</w:t>
      </w:r>
    </w:p>
    <w:tbl>
      <w:tblPr>
        <w:tblStyle w:val="TableGrid"/>
        <w:tblpPr w:leftFromText="180" w:rightFromText="180" w:horzAnchor="margin" w:tblpY="517"/>
        <w:tblW w:w="0" w:type="auto"/>
        <w:tblLook w:val="04A0" w:firstRow="1" w:lastRow="0" w:firstColumn="1" w:lastColumn="0" w:noHBand="0" w:noVBand="1"/>
      </w:tblPr>
      <w:tblGrid>
        <w:gridCol w:w="2472"/>
        <w:gridCol w:w="2473"/>
        <w:gridCol w:w="2202"/>
        <w:gridCol w:w="2203"/>
      </w:tblGrid>
      <w:tr w:rsidR="00110FB6" w:rsidRPr="00F609ED" w14:paraId="1E1AEA14" w14:textId="77777777" w:rsidTr="00122DDB">
        <w:tc>
          <w:tcPr>
            <w:tcW w:w="4945" w:type="dxa"/>
            <w:gridSpan w:val="2"/>
          </w:tcPr>
          <w:p w14:paraId="0CCC2956" w14:textId="3D9CAB4A" w:rsidR="00110FB6" w:rsidRPr="00F609ED" w:rsidRDefault="00110FB6" w:rsidP="00F350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n-Isolated Vocals</w:t>
            </w:r>
          </w:p>
        </w:tc>
        <w:tc>
          <w:tcPr>
            <w:tcW w:w="4405" w:type="dxa"/>
            <w:gridSpan w:val="2"/>
          </w:tcPr>
          <w:p w14:paraId="0F5A8131" w14:textId="28FAE173" w:rsidR="00110FB6" w:rsidRPr="00F609ED" w:rsidRDefault="00110FB6" w:rsidP="00F350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solated Vocals</w:t>
            </w:r>
          </w:p>
        </w:tc>
      </w:tr>
      <w:tr w:rsidR="00DD671C" w:rsidRPr="00F609ED" w14:paraId="0FE42002" w14:textId="77777777" w:rsidTr="001324C3">
        <w:tc>
          <w:tcPr>
            <w:tcW w:w="2472" w:type="dxa"/>
          </w:tcPr>
          <w:p w14:paraId="463C8D54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1766F43E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6C78F507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14CCDE24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  <w:p w14:paraId="2332FCBF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3F3BF787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  <w:p w14:paraId="67EE1C33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7AFC27BA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  <w:p w14:paraId="7593AADB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657760AD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  <w:p w14:paraId="1625AF57" w14:textId="3B4CDFA1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</w:tc>
        <w:tc>
          <w:tcPr>
            <w:tcW w:w="2473" w:type="dxa"/>
          </w:tcPr>
          <w:p w14:paraId="3EC4558D" w14:textId="0F2BF158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0D12DDDD" w14:textId="23D665E2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7D62062" w14:textId="730F4951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CA512D0" w14:textId="2C7CADCD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3CF8CC7" w14:textId="4624513D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C58989F" w14:textId="7A4D5ABD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DE3B592" w14:textId="049EECBD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3B98983" w14:textId="5FECCDAC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FDD60DF" w14:textId="1A9B3679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4ADA35A2" w14:textId="4F858484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sad</w:t>
            </w:r>
          </w:p>
          <w:p w14:paraId="44026B09" w14:textId="50399D82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angry</w:t>
            </w:r>
          </w:p>
        </w:tc>
        <w:tc>
          <w:tcPr>
            <w:tcW w:w="2202" w:type="dxa"/>
          </w:tcPr>
          <w:p w14:paraId="22C6DC0B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41F466D1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58192B14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58967F39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  <w:p w14:paraId="209B8932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09EB14B1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  <w:p w14:paraId="1A856F65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0C0F25CD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  <w:p w14:paraId="3C29CE1D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2AD5018F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  <w:p w14:paraId="36CE8B98" w14:textId="48A98851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</w:tc>
        <w:tc>
          <w:tcPr>
            <w:tcW w:w="2203" w:type="dxa"/>
          </w:tcPr>
          <w:p w14:paraId="2CCE2514" w14:textId="6EE70336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7B714874" w14:textId="22C4B7E0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3F58253" w14:textId="3F5E613A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C95917B" w14:textId="4EB636BA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0FAE1AA" w14:textId="5A1ABC4A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3B0299F" w14:textId="7D705932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839A40F" w14:textId="7C6D0546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657B17C" w14:textId="0AEE8B92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D40BA50" w14:textId="4BA16D65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173867DB" w14:textId="55E0E306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</w:p>
          <w:p w14:paraId="2BD11A21" w14:textId="2ADF5C33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angry</w:t>
            </w:r>
          </w:p>
        </w:tc>
      </w:tr>
    </w:tbl>
    <w:p w14:paraId="37B1ABFA" w14:textId="65EBDC90" w:rsidR="001B1F15" w:rsidRPr="00F609ED" w:rsidRDefault="00F35022" w:rsidP="00F609ED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609ED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0D27CE40" wp14:editId="6AE06A61">
            <wp:extent cx="6521116" cy="434741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02994" cy="44019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A7D9C3" w14:textId="77777777" w:rsidR="00F609ED" w:rsidRDefault="00F609E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34E85007" w14:textId="4A9CA662" w:rsidR="001B1F15" w:rsidRPr="00F609ED" w:rsidRDefault="001B1F15" w:rsidP="00F35022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F609ED">
        <w:rPr>
          <w:rFonts w:ascii="Times New Roman" w:hAnsi="Times New Roman" w:cs="Times New Roman"/>
          <w:b/>
          <w:bCs/>
          <w:sz w:val="24"/>
          <w:szCs w:val="24"/>
        </w:rPr>
        <w:lastRenderedPageBreak/>
        <w:t>Lenski’s Aria – Tchaikovsky</w:t>
      </w:r>
      <w:r w:rsidR="00D1474E" w:rsidRPr="00F609ED">
        <w:rPr>
          <w:rFonts w:ascii="Times New Roman" w:hAnsi="Times New Roman" w:cs="Times New Roman"/>
          <w:b/>
          <w:bCs/>
          <w:sz w:val="24"/>
          <w:szCs w:val="24"/>
        </w:rPr>
        <w:t xml:space="preserve"> (split every 20 second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82"/>
        <w:gridCol w:w="2383"/>
        <w:gridCol w:w="2292"/>
        <w:gridCol w:w="2293"/>
      </w:tblGrid>
      <w:tr w:rsidR="001B1F15" w:rsidRPr="00F609ED" w14:paraId="02EC0B79" w14:textId="77777777" w:rsidTr="001B1F15">
        <w:tc>
          <w:tcPr>
            <w:tcW w:w="4765" w:type="dxa"/>
            <w:gridSpan w:val="2"/>
          </w:tcPr>
          <w:p w14:paraId="6C69F5DF" w14:textId="1D9BF814" w:rsidR="001B1F15" w:rsidRPr="00F609ED" w:rsidRDefault="001B1F15" w:rsidP="00F350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n-Isolated Vocals</w:t>
            </w:r>
          </w:p>
        </w:tc>
        <w:tc>
          <w:tcPr>
            <w:tcW w:w="4585" w:type="dxa"/>
            <w:gridSpan w:val="2"/>
          </w:tcPr>
          <w:p w14:paraId="380A6C5D" w14:textId="0388DEFA" w:rsidR="001B1F15" w:rsidRPr="00F609ED" w:rsidRDefault="001B1F15" w:rsidP="00F35022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solated Vocals</w:t>
            </w:r>
          </w:p>
        </w:tc>
      </w:tr>
      <w:tr w:rsidR="00DD671C" w:rsidRPr="00F609ED" w14:paraId="6D4EDE8B" w14:textId="77777777" w:rsidTr="00F0461A">
        <w:tc>
          <w:tcPr>
            <w:tcW w:w="2382" w:type="dxa"/>
          </w:tcPr>
          <w:p w14:paraId="23C0207D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626184ED" w14:textId="52356591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658653F9" w14:textId="30702E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5AB3496B" w14:textId="277AAA22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  <w:p w14:paraId="27DDA13C" w14:textId="603FC541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097F4959" w14:textId="23FE5453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  <w:p w14:paraId="0D650A01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1DC8EFAE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  <w:p w14:paraId="56713B63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70F9996A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  <w:p w14:paraId="191BB47A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  <w:p w14:paraId="0F0398FD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20</w:t>
            </w:r>
          </w:p>
          <w:p w14:paraId="5A033123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  <w:p w14:paraId="247D6C72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60</w:t>
            </w:r>
          </w:p>
          <w:p w14:paraId="2EDD8F32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80</w:t>
            </w:r>
          </w:p>
          <w:p w14:paraId="499EF202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00</w:t>
            </w:r>
          </w:p>
          <w:p w14:paraId="3EB06504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20</w:t>
            </w:r>
          </w:p>
          <w:p w14:paraId="33E6EDE4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40</w:t>
            </w:r>
          </w:p>
          <w:p w14:paraId="1980DDA9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60</w:t>
            </w:r>
          </w:p>
          <w:p w14:paraId="02701F4B" w14:textId="1561E833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80</w:t>
            </w:r>
          </w:p>
        </w:tc>
        <w:tc>
          <w:tcPr>
            <w:tcW w:w="2383" w:type="dxa"/>
          </w:tcPr>
          <w:p w14:paraId="226D2FFA" w14:textId="16ADF257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51D65859" w14:textId="2A36AF7A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</w:p>
          <w:p w14:paraId="27082699" w14:textId="0EF693D2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EBD945E" w14:textId="2491911E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9F1E3B7" w14:textId="7F78FDB7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FB9D033" w14:textId="5FAA632B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67523DE" w14:textId="26AB550B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6EDF8B5" w14:textId="15EA5A78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</w:p>
          <w:p w14:paraId="726AF15F" w14:textId="5A9D6E68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BBABD81" w14:textId="64A16A30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604B83C" w14:textId="1F73AE8C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E1C9C61" w14:textId="33FBF50C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</w:p>
          <w:p w14:paraId="3AA81320" w14:textId="63F48C13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CF27CF4" w14:textId="3ED7BE7F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</w:p>
          <w:p w14:paraId="5DB07DAC" w14:textId="15A550E4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</w:p>
          <w:p w14:paraId="56D211F0" w14:textId="021CF3DA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</w:p>
          <w:p w14:paraId="540717F3" w14:textId="2BC3AE70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F2EB778" w14:textId="0D07DA08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E41498A" w14:textId="01441923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3480D2B6" w14:textId="2C84F7FB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angry</w:t>
            </w:r>
          </w:p>
        </w:tc>
        <w:tc>
          <w:tcPr>
            <w:tcW w:w="2292" w:type="dxa"/>
          </w:tcPr>
          <w:p w14:paraId="19AC27E8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7C83A454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61441B6E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0CDD40FA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  <w:p w14:paraId="1F126D85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210051B9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  <w:p w14:paraId="244BE7D9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0F0A27CF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  <w:p w14:paraId="13A5D79D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5C4D6A57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  <w:p w14:paraId="20F57050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  <w:p w14:paraId="02E26556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20</w:t>
            </w:r>
          </w:p>
          <w:p w14:paraId="42565787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  <w:p w14:paraId="0568B43C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60</w:t>
            </w:r>
          </w:p>
          <w:p w14:paraId="1CD71247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80</w:t>
            </w:r>
          </w:p>
          <w:p w14:paraId="01E4F547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00</w:t>
            </w:r>
          </w:p>
          <w:p w14:paraId="47A26335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20</w:t>
            </w:r>
          </w:p>
          <w:p w14:paraId="3BC4CDDC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40</w:t>
            </w:r>
          </w:p>
          <w:p w14:paraId="081A4718" w14:textId="77777777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60</w:t>
            </w:r>
          </w:p>
          <w:p w14:paraId="538EED32" w14:textId="732612D9" w:rsidR="00DD671C" w:rsidRPr="00F609ED" w:rsidRDefault="00DD671C" w:rsidP="00DD671C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80</w:t>
            </w:r>
          </w:p>
        </w:tc>
        <w:tc>
          <w:tcPr>
            <w:tcW w:w="2293" w:type="dxa"/>
          </w:tcPr>
          <w:p w14:paraId="2D2E8A8E" w14:textId="042A2EBB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6D8638EF" w14:textId="614F730B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neutral</w:t>
            </w:r>
          </w:p>
          <w:p w14:paraId="51431060" w14:textId="3FFD4A8B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4D80DEA" w14:textId="73219B0C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F9A9815" w14:textId="6B46126B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8C941CF" w14:textId="7A3D84D5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BEE766B" w14:textId="251DEA39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641C702" w14:textId="07AF5684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sad</w:t>
            </w:r>
          </w:p>
          <w:p w14:paraId="747C4CEC" w14:textId="6C96B634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F9FF896" w14:textId="6CD8E831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7108044" w14:textId="58509104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F156826" w14:textId="25D831FA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happy</w:t>
            </w:r>
          </w:p>
          <w:p w14:paraId="23496388" w14:textId="72021065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17C1745" w14:textId="543BE4F5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sad</w:t>
            </w:r>
          </w:p>
          <w:p w14:paraId="20959B1E" w14:textId="18CB64FF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fear</w:t>
            </w:r>
          </w:p>
          <w:p w14:paraId="266C9AB4" w14:textId="4DEE43E2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fear</w:t>
            </w:r>
          </w:p>
          <w:p w14:paraId="2F77A5D6" w14:textId="48AF0640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C21D04C" w14:textId="7D8F9439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840A702" w14:textId="083639C9" w:rsidR="00DD671C" w:rsidRPr="00F609ED" w:rsidRDefault="00DD671C" w:rsidP="00DD671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4D205AF9" w14:textId="235376DD" w:rsidR="00DD671C" w:rsidRPr="00F609ED" w:rsidRDefault="00DD671C" w:rsidP="00DD671C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angry</w:t>
            </w:r>
          </w:p>
        </w:tc>
      </w:tr>
    </w:tbl>
    <w:p w14:paraId="00AABFD8" w14:textId="77777777" w:rsidR="00F609ED" w:rsidRDefault="00F35022" w:rsidP="00F609ED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609ED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71A4E51" wp14:editId="41C40BE4">
            <wp:extent cx="6364413" cy="4241131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72348" cy="424641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F0E728" w14:textId="34B08E9D" w:rsidR="00D1474E" w:rsidRPr="00F609ED" w:rsidRDefault="00F609ED" w:rsidP="00F609E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br w:type="page"/>
      </w:r>
      <w:r w:rsidR="00D1474E" w:rsidRPr="00F609ED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Lenski’s Aria – Tchaikovsky (split </w:t>
      </w:r>
      <w:r w:rsidR="008019F4" w:rsidRPr="00F609ED">
        <w:rPr>
          <w:rFonts w:ascii="Times New Roman" w:hAnsi="Times New Roman" w:cs="Times New Roman"/>
          <w:b/>
          <w:bCs/>
          <w:sz w:val="24"/>
          <w:szCs w:val="24"/>
        </w:rPr>
        <w:t>comparison</w:t>
      </w:r>
      <w:r w:rsidR="00D1474E" w:rsidRPr="00F609ED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6"/>
        <w:gridCol w:w="956"/>
        <w:gridCol w:w="958"/>
        <w:gridCol w:w="958"/>
        <w:gridCol w:w="918"/>
        <w:gridCol w:w="919"/>
        <w:gridCol w:w="945"/>
        <w:gridCol w:w="945"/>
        <w:gridCol w:w="897"/>
        <w:gridCol w:w="898"/>
      </w:tblGrid>
      <w:tr w:rsidR="008019F4" w:rsidRPr="00F609ED" w14:paraId="68E3C46E" w14:textId="44219117" w:rsidTr="008019F4">
        <w:tc>
          <w:tcPr>
            <w:tcW w:w="1912" w:type="dxa"/>
            <w:gridSpan w:val="2"/>
          </w:tcPr>
          <w:p w14:paraId="07E0CC37" w14:textId="42AF8D1F" w:rsidR="008019F4" w:rsidRPr="00F609ED" w:rsidRDefault="008019F4" w:rsidP="008019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solated Vocals Split 10 Seconds</w:t>
            </w:r>
          </w:p>
        </w:tc>
        <w:tc>
          <w:tcPr>
            <w:tcW w:w="1916" w:type="dxa"/>
            <w:gridSpan w:val="2"/>
          </w:tcPr>
          <w:p w14:paraId="560715FF" w14:textId="3939EA86" w:rsidR="008019F4" w:rsidRPr="00F609ED" w:rsidRDefault="008019F4" w:rsidP="008019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solated Vocals Split 20 Seconds</w:t>
            </w:r>
          </w:p>
        </w:tc>
        <w:tc>
          <w:tcPr>
            <w:tcW w:w="1837" w:type="dxa"/>
            <w:gridSpan w:val="2"/>
          </w:tcPr>
          <w:p w14:paraId="5DA5B630" w14:textId="71C73183" w:rsidR="008019F4" w:rsidRPr="00F609ED" w:rsidRDefault="008019F4" w:rsidP="008019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solated Vocals Split 40 Seconds</w:t>
            </w:r>
          </w:p>
        </w:tc>
        <w:tc>
          <w:tcPr>
            <w:tcW w:w="1890" w:type="dxa"/>
            <w:gridSpan w:val="2"/>
          </w:tcPr>
          <w:p w14:paraId="05234BAB" w14:textId="3112D13E" w:rsidR="008019F4" w:rsidRPr="00F609ED" w:rsidRDefault="008019F4" w:rsidP="008019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solated Vocals Split 60 Seconds</w:t>
            </w:r>
          </w:p>
        </w:tc>
        <w:tc>
          <w:tcPr>
            <w:tcW w:w="1795" w:type="dxa"/>
            <w:gridSpan w:val="2"/>
          </w:tcPr>
          <w:p w14:paraId="56C80196" w14:textId="40163B58" w:rsidR="008019F4" w:rsidRPr="00F609ED" w:rsidRDefault="008019F4" w:rsidP="008019F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solated Vocals Split 120 Seconds</w:t>
            </w:r>
          </w:p>
        </w:tc>
      </w:tr>
      <w:tr w:rsidR="00DD4412" w:rsidRPr="00F609ED" w14:paraId="1C48CEB2" w14:textId="51F1B65A" w:rsidTr="00086077">
        <w:tc>
          <w:tcPr>
            <w:tcW w:w="956" w:type="dxa"/>
          </w:tcPr>
          <w:p w14:paraId="309FA108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38C252BF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  <w:p w14:paraId="030E39AC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324E9461" w14:textId="0276C486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0</w:t>
            </w:r>
          </w:p>
          <w:p w14:paraId="1A1E17B6" w14:textId="30205F5E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559EE7DF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50</w:t>
            </w:r>
          </w:p>
          <w:p w14:paraId="103D58D5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  <w:p w14:paraId="204755D5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70</w:t>
            </w:r>
          </w:p>
          <w:p w14:paraId="24778279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2D8BCF71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90</w:t>
            </w:r>
          </w:p>
          <w:p w14:paraId="6B726ACA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  <w:p w14:paraId="5418F7A7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10</w:t>
            </w:r>
          </w:p>
          <w:p w14:paraId="196982DD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1E96D8FB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30</w:t>
            </w:r>
          </w:p>
          <w:p w14:paraId="709A6D6F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  <w:p w14:paraId="60D79945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50</w:t>
            </w:r>
          </w:p>
          <w:p w14:paraId="48876F6E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79F2A109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70</w:t>
            </w:r>
          </w:p>
          <w:p w14:paraId="56818899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  <w:p w14:paraId="04108A92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90</w:t>
            </w:r>
          </w:p>
          <w:p w14:paraId="5EE3BE00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  <w:p w14:paraId="7BAC35F8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10</w:t>
            </w:r>
          </w:p>
          <w:p w14:paraId="6AAAF8F4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20</w:t>
            </w:r>
          </w:p>
          <w:p w14:paraId="675FDDCC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30</w:t>
            </w:r>
          </w:p>
          <w:p w14:paraId="19F96060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  <w:p w14:paraId="0590125A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50</w:t>
            </w:r>
          </w:p>
          <w:p w14:paraId="074AFA9F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60</w:t>
            </w:r>
          </w:p>
          <w:p w14:paraId="7A54196D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70</w:t>
            </w:r>
          </w:p>
          <w:p w14:paraId="42E81185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80</w:t>
            </w:r>
          </w:p>
          <w:p w14:paraId="67964254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90</w:t>
            </w:r>
          </w:p>
          <w:p w14:paraId="50D31264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00</w:t>
            </w:r>
          </w:p>
          <w:p w14:paraId="42227FC6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10</w:t>
            </w:r>
          </w:p>
          <w:p w14:paraId="56D5C13F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20</w:t>
            </w:r>
          </w:p>
          <w:p w14:paraId="4826D04D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30</w:t>
            </w:r>
          </w:p>
          <w:p w14:paraId="0E528D63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40</w:t>
            </w:r>
          </w:p>
          <w:p w14:paraId="689F432B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50</w:t>
            </w:r>
          </w:p>
          <w:p w14:paraId="7AF7D1F7" w14:textId="77777777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60</w:t>
            </w:r>
          </w:p>
          <w:p w14:paraId="0F1DA37C" w14:textId="7762627F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70</w:t>
            </w:r>
          </w:p>
          <w:p w14:paraId="6C09F595" w14:textId="1886356B" w:rsidR="00DD4412" w:rsidRPr="00F609ED" w:rsidRDefault="00DD4412" w:rsidP="001215C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80</w:t>
            </w:r>
          </w:p>
        </w:tc>
        <w:tc>
          <w:tcPr>
            <w:tcW w:w="956" w:type="dxa"/>
          </w:tcPr>
          <w:p w14:paraId="33CDDC9E" w14:textId="4C1BF6F7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 xml:space="preserve">sad               </w:t>
            </w:r>
            <w:proofErr w:type="spellStart"/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  <w:proofErr w:type="spellEnd"/>
            <w:r w:rsidRPr="00F609ED">
              <w:rPr>
                <w:rFonts w:ascii="Times New Roman" w:hAnsi="Times New Roman" w:cs="Times New Roman"/>
                <w:sz w:val="24"/>
                <w:szCs w:val="24"/>
              </w:rPr>
              <w:t xml:space="preserve">            </w:t>
            </w:r>
            <w:proofErr w:type="spellStart"/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  <w:proofErr w:type="spellEnd"/>
          </w:p>
          <w:p w14:paraId="7D8190CB" w14:textId="77777777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3BE37096" w14:textId="77777777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AE406BF" w14:textId="0BB86410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18E3C74C" w14:textId="67DE5258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5617676" w14:textId="5709FA65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70A947D" w14:textId="34D7DB45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BEF508F" w14:textId="5803B317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16F24CED" w14:textId="20FA6F12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87DE4CE" w14:textId="4283C6BA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0BFA254" w14:textId="546BA875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2C35526" w14:textId="412A7702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AA6441B" w14:textId="15244DCA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78FAD95" w14:textId="2CC8EB7E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E02E494" w14:textId="32FF0196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4007C520" w14:textId="7BECB5E6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052241C8" w14:textId="430B33A9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E425161" w14:textId="1FC9C505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138A0CD" w14:textId="1A981681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47D928C" w14:textId="57A4037E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06BAF92" w14:textId="4A26CE31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2E3B3C0C" w14:textId="4DC10A56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17B6131" w14:textId="01B66B99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54C5D8E" w14:textId="4E4A84B4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3DADF8BD" w14:textId="1BD1C91C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62C3091" w14:textId="5A1CE7E0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fear</w:t>
            </w:r>
          </w:p>
          <w:p w14:paraId="78501692" w14:textId="21F858C4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fear</w:t>
            </w:r>
          </w:p>
          <w:p w14:paraId="337ECE75" w14:textId="4F720941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22C33C3E" w14:textId="64D9E957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fear</w:t>
            </w:r>
          </w:p>
          <w:p w14:paraId="36EAD2EB" w14:textId="16D98992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9AA4448" w14:textId="327F6D26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440A5FDD" w14:textId="5D8B0CBD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5D0C75BA" w14:textId="3A74A8DE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20D559C" w14:textId="287F304E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49A10E0" w14:textId="326CEA24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586149F" w14:textId="175F3DB3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4C37F9F" w14:textId="3BCEAE9B" w:rsidR="00DD4412" w:rsidRPr="00F609ED" w:rsidRDefault="00DD4412" w:rsidP="00D9553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angry</w:t>
            </w:r>
          </w:p>
        </w:tc>
        <w:tc>
          <w:tcPr>
            <w:tcW w:w="958" w:type="dxa"/>
          </w:tcPr>
          <w:p w14:paraId="11EB8E9D" w14:textId="14CAE57E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67F49336" w14:textId="34112CAC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50DC74AB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1E15521C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  <w:p w14:paraId="58EAAACD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14A20FB5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  <w:p w14:paraId="66765964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17EB5DA7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  <w:p w14:paraId="30729C59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774D99BD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  <w:p w14:paraId="07740227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  <w:p w14:paraId="0377600C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20</w:t>
            </w:r>
          </w:p>
          <w:p w14:paraId="124E51E7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  <w:p w14:paraId="2B2FEC01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60</w:t>
            </w:r>
          </w:p>
          <w:p w14:paraId="74D22A6F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80</w:t>
            </w:r>
          </w:p>
          <w:p w14:paraId="3DFF7B96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00</w:t>
            </w:r>
          </w:p>
          <w:p w14:paraId="7B6AB877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20</w:t>
            </w:r>
          </w:p>
          <w:p w14:paraId="44462D65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40</w:t>
            </w:r>
          </w:p>
          <w:p w14:paraId="754E48F9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60</w:t>
            </w:r>
          </w:p>
          <w:p w14:paraId="30D5A41A" w14:textId="5EBA81C4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80</w:t>
            </w:r>
          </w:p>
        </w:tc>
        <w:tc>
          <w:tcPr>
            <w:tcW w:w="958" w:type="dxa"/>
          </w:tcPr>
          <w:p w14:paraId="0F054101" w14:textId="65389A1B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579B88BF" w14:textId="477CD9D2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neutral</w:t>
            </w:r>
          </w:p>
          <w:p w14:paraId="04D9E8DF" w14:textId="1BBD293B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6C7728D" w14:textId="42E36B0A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C826643" w14:textId="298E37B9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199E66A" w14:textId="4FFC8CEC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82954B1" w14:textId="26B715F9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4A2B829" w14:textId="58D2BBEF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717FB6A9" w14:textId="2780AECB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B8F7352" w14:textId="0EBE7BF7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947E96E" w14:textId="3CA65A85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6D2F63B" w14:textId="54EB651A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563D0408" w14:textId="6592668B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DD0957F" w14:textId="6669D567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46042D3C" w14:textId="052CBAAC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fear</w:t>
            </w:r>
          </w:p>
          <w:p w14:paraId="294839A1" w14:textId="2001FB54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fear</w:t>
            </w:r>
          </w:p>
          <w:p w14:paraId="52D79F5E" w14:textId="07138AC1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509B6BC" w14:textId="13BEBB4C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0B41F1D" w14:textId="17241A65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2EBCCE73" w14:textId="5F15489D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angry</w:t>
            </w:r>
          </w:p>
        </w:tc>
        <w:tc>
          <w:tcPr>
            <w:tcW w:w="918" w:type="dxa"/>
          </w:tcPr>
          <w:p w14:paraId="4C7A5EEF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7A90D79E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0EEFDA2A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18C0567C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352096D6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1979F64B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  <w:p w14:paraId="5C4D47BC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  <w:p w14:paraId="3CF24EED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80</w:t>
            </w:r>
          </w:p>
          <w:p w14:paraId="27F19983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20</w:t>
            </w:r>
          </w:p>
          <w:p w14:paraId="6368E6CA" w14:textId="1D089EF2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60</w:t>
            </w:r>
          </w:p>
        </w:tc>
        <w:tc>
          <w:tcPr>
            <w:tcW w:w="919" w:type="dxa"/>
          </w:tcPr>
          <w:p w14:paraId="4A6AB085" w14:textId="07B72885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A02AFAF" w14:textId="189A1C15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41AD6D1" w14:textId="6B341A15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4AFEEB6" w14:textId="48D98A45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0C658D58" w14:textId="5C9A4F9B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2EEC188D" w14:textId="26ECE5A5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27699D0" w14:textId="6932B9D7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AF78A12" w14:textId="5A105135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fear</w:t>
            </w:r>
          </w:p>
          <w:p w14:paraId="55788F48" w14:textId="3F0851DE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0D1DA695" w14:textId="3D3995E7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461501F" w14:textId="65EA2A62" w:rsidR="00DD4412" w:rsidRPr="00F609ED" w:rsidRDefault="00DD4412" w:rsidP="00DD4412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45" w:type="dxa"/>
          </w:tcPr>
          <w:p w14:paraId="03A8FB74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10ED7CFE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  <w:p w14:paraId="06EB7F18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72491C16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  <w:p w14:paraId="2EAFA48E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  <w:p w14:paraId="02514636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00</w:t>
            </w:r>
          </w:p>
          <w:p w14:paraId="76FA8A88" w14:textId="053E746B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60</w:t>
            </w:r>
          </w:p>
        </w:tc>
        <w:tc>
          <w:tcPr>
            <w:tcW w:w="945" w:type="dxa"/>
          </w:tcPr>
          <w:p w14:paraId="04A16CFC" w14:textId="17D5FF7D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3FDEB07A" w14:textId="79BFB3AC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8CBC496" w14:textId="5C415E5F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angry</w:t>
            </w:r>
          </w:p>
          <w:p w14:paraId="709EE7DF" w14:textId="745916C7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2675B46A" w14:textId="1731E806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2EC68F0F" w14:textId="2EFFCD5A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angry</w:t>
            </w:r>
          </w:p>
          <w:p w14:paraId="33239884" w14:textId="7BC77AFF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</w:tc>
        <w:tc>
          <w:tcPr>
            <w:tcW w:w="897" w:type="dxa"/>
          </w:tcPr>
          <w:p w14:paraId="28C020E1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7C2F16EA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51DECE7A" w14:textId="77777777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  <w:p w14:paraId="121550CD" w14:textId="0CBEA458" w:rsidR="00DD4412" w:rsidRPr="00F609ED" w:rsidRDefault="00DD4412" w:rsidP="00DD4412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60</w:t>
            </w:r>
          </w:p>
        </w:tc>
        <w:tc>
          <w:tcPr>
            <w:tcW w:w="898" w:type="dxa"/>
          </w:tcPr>
          <w:p w14:paraId="79512008" w14:textId="77777777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837CB9D" w14:textId="77777777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1331DE6F" w14:textId="77777777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40ED72E3" w14:textId="6C9109CD" w:rsidR="00DD4412" w:rsidRPr="00F609ED" w:rsidRDefault="00DD4412" w:rsidP="00DD441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</w:tc>
      </w:tr>
    </w:tbl>
    <w:p w14:paraId="01CE4A7F" w14:textId="665D7101" w:rsidR="00296AEE" w:rsidRPr="00F609ED" w:rsidRDefault="00296AEE" w:rsidP="00F35022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14:paraId="29C529D4" w14:textId="77777777" w:rsidR="00296AEE" w:rsidRPr="00F609ED" w:rsidRDefault="00296AEE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609ED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6ED1169D" w14:textId="46DEA955" w:rsidR="00D1474E" w:rsidRPr="00F609ED" w:rsidRDefault="00296AEE" w:rsidP="00296AEE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gramStart"/>
      <w:r w:rsidRPr="00F609ED">
        <w:rPr>
          <w:rFonts w:ascii="Times New Roman" w:hAnsi="Times New Roman" w:cs="Times New Roman"/>
          <w:b/>
          <w:bCs/>
          <w:sz w:val="24"/>
          <w:szCs w:val="24"/>
        </w:rPr>
        <w:lastRenderedPageBreak/>
        <w:t>Sure</w:t>
      </w:r>
      <w:proofErr w:type="gramEnd"/>
      <w:r w:rsidRPr="00F609ED">
        <w:rPr>
          <w:rFonts w:ascii="Times New Roman" w:hAnsi="Times New Roman" w:cs="Times New Roman"/>
          <w:b/>
          <w:bCs/>
          <w:sz w:val="24"/>
          <w:szCs w:val="24"/>
        </w:rPr>
        <w:t xml:space="preserve"> on this Shining Night – </w:t>
      </w:r>
      <w:proofErr w:type="spellStart"/>
      <w:r w:rsidRPr="00F609ED">
        <w:rPr>
          <w:rFonts w:ascii="Times New Roman" w:hAnsi="Times New Roman" w:cs="Times New Roman"/>
          <w:b/>
          <w:bCs/>
          <w:sz w:val="24"/>
          <w:szCs w:val="24"/>
        </w:rPr>
        <w:t>Lauridsen</w:t>
      </w:r>
      <w:proofErr w:type="spellEnd"/>
      <w:r w:rsidRPr="00F609ED">
        <w:rPr>
          <w:rFonts w:ascii="Times New Roman" w:hAnsi="Times New Roman" w:cs="Times New Roman"/>
          <w:b/>
          <w:bCs/>
          <w:sz w:val="24"/>
          <w:szCs w:val="24"/>
        </w:rPr>
        <w:t xml:space="preserve"> (split every 20 seconds)</w:t>
      </w:r>
    </w:p>
    <w:tbl>
      <w:tblPr>
        <w:tblStyle w:val="TableGrid"/>
        <w:tblpPr w:leftFromText="180" w:rightFromText="180" w:horzAnchor="margin" w:tblpY="517"/>
        <w:tblW w:w="0" w:type="auto"/>
        <w:tblLook w:val="04A0" w:firstRow="1" w:lastRow="0" w:firstColumn="1" w:lastColumn="0" w:noHBand="0" w:noVBand="1"/>
      </w:tblPr>
      <w:tblGrid>
        <w:gridCol w:w="2472"/>
        <w:gridCol w:w="2473"/>
        <w:gridCol w:w="2202"/>
        <w:gridCol w:w="2203"/>
      </w:tblGrid>
      <w:tr w:rsidR="00296AEE" w:rsidRPr="00F609ED" w14:paraId="31D1952A" w14:textId="77777777" w:rsidTr="003537D4">
        <w:tc>
          <w:tcPr>
            <w:tcW w:w="4945" w:type="dxa"/>
            <w:gridSpan w:val="2"/>
          </w:tcPr>
          <w:p w14:paraId="5D5E1E61" w14:textId="77777777" w:rsidR="00296AEE" w:rsidRPr="00F609ED" w:rsidRDefault="00296AEE" w:rsidP="003537D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n-Isolated Vocals</w:t>
            </w:r>
          </w:p>
        </w:tc>
        <w:tc>
          <w:tcPr>
            <w:tcW w:w="4405" w:type="dxa"/>
            <w:gridSpan w:val="2"/>
          </w:tcPr>
          <w:p w14:paraId="7EC04986" w14:textId="77777777" w:rsidR="00296AEE" w:rsidRPr="00F609ED" w:rsidRDefault="00296AEE" w:rsidP="003537D4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solated Vocals</w:t>
            </w:r>
          </w:p>
        </w:tc>
      </w:tr>
      <w:tr w:rsidR="00296AEE" w:rsidRPr="00F609ED" w14:paraId="211072F3" w14:textId="77777777" w:rsidTr="003537D4">
        <w:tc>
          <w:tcPr>
            <w:tcW w:w="2472" w:type="dxa"/>
          </w:tcPr>
          <w:p w14:paraId="6A7ADFE0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06EB8EBD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15CF8D87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5675359B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  <w:p w14:paraId="699652AC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46EE88BF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  <w:p w14:paraId="4800CF51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621E3EA6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  <w:p w14:paraId="3D56598B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34B61146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  <w:p w14:paraId="47C173DC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  <w:p w14:paraId="6386990F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20</w:t>
            </w:r>
          </w:p>
          <w:p w14:paraId="3DAAC1FF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  <w:p w14:paraId="5833D3F9" w14:textId="5AE11C8A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60</w:t>
            </w:r>
          </w:p>
        </w:tc>
        <w:tc>
          <w:tcPr>
            <w:tcW w:w="2473" w:type="dxa"/>
          </w:tcPr>
          <w:p w14:paraId="6872C2BA" w14:textId="226DD9BC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7FF77A6" w14:textId="6B46C57B" w:rsidR="00296AEE" w:rsidRPr="00F609ED" w:rsidRDefault="00296AEE" w:rsidP="00296AE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</w:p>
          <w:p w14:paraId="6E9DD84B" w14:textId="1512E4C4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87FAFE8" w14:textId="092DC966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BE9075D" w14:textId="3C940068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25CC32E9" w14:textId="14E07205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5C9C9FF" w14:textId="0182F44D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4956FBB3" w14:textId="17E2D038" w:rsidR="00296AEE" w:rsidRPr="00F609ED" w:rsidRDefault="00296AEE" w:rsidP="00296AE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sad</w:t>
            </w:r>
          </w:p>
          <w:p w14:paraId="2902E77B" w14:textId="735AA831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angry</w:t>
            </w:r>
          </w:p>
          <w:p w14:paraId="4AAA313B" w14:textId="77F35FD0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E2F865D" w14:textId="4EAFA878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0428723" w14:textId="43DEF1D0" w:rsidR="00296AEE" w:rsidRPr="00F609ED" w:rsidRDefault="00296AEE" w:rsidP="00296AE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</w:p>
          <w:p w14:paraId="13470C2E" w14:textId="5AEF99D1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7AAF89C" w14:textId="34ECDE4A" w:rsidR="00296AEE" w:rsidRPr="00F609ED" w:rsidRDefault="00296AEE" w:rsidP="00296AE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calm</w:t>
            </w:r>
          </w:p>
          <w:p w14:paraId="3A45E912" w14:textId="69BC69EC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202" w:type="dxa"/>
          </w:tcPr>
          <w:p w14:paraId="270B2DEF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72EDEDDB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2CCAE811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7F35913D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  <w:p w14:paraId="4511D2C9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57D04C26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  <w:p w14:paraId="6D06338E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21F4C20D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  <w:p w14:paraId="45C5431D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3BAC99EF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  <w:p w14:paraId="7A658F64" w14:textId="77777777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  <w:p w14:paraId="07B1EF6D" w14:textId="7189F9D5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20</w:t>
            </w:r>
          </w:p>
          <w:p w14:paraId="38523DDA" w14:textId="6B276C6A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  <w:p w14:paraId="679A3CF7" w14:textId="0A2D93FB" w:rsidR="00296AEE" w:rsidRPr="00F609ED" w:rsidRDefault="00296AEE" w:rsidP="00296AEE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60</w:t>
            </w:r>
          </w:p>
        </w:tc>
        <w:tc>
          <w:tcPr>
            <w:tcW w:w="2203" w:type="dxa"/>
          </w:tcPr>
          <w:p w14:paraId="43163A7E" w14:textId="7323DA4B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4EB5473" w14:textId="417A7059" w:rsidR="00296AEE" w:rsidRPr="00F609ED" w:rsidRDefault="00296AEE" w:rsidP="00296AE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happy</w:t>
            </w:r>
          </w:p>
          <w:p w14:paraId="5313665D" w14:textId="1134DEFA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A4AEC88" w14:textId="345ACBBA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9914425" w14:textId="1A466D2C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34F01250" w14:textId="1AD6F938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8FB5CDA" w14:textId="442390B7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happy</w:t>
            </w:r>
          </w:p>
          <w:p w14:paraId="5E261692" w14:textId="25B0AA13" w:rsidR="00296AEE" w:rsidRPr="00F609ED" w:rsidRDefault="00296AEE" w:rsidP="00296AE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fear</w:t>
            </w:r>
          </w:p>
          <w:p w14:paraId="763CD725" w14:textId="23739F3D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angry</w:t>
            </w:r>
          </w:p>
          <w:p w14:paraId="5BFDEE83" w14:textId="05795640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7B3F1A8" w14:textId="1AEE8355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D4A7A40" w14:textId="4B31228E" w:rsidR="00296AEE" w:rsidRPr="00F609ED" w:rsidRDefault="00296AEE" w:rsidP="00296AE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sad</w:t>
            </w:r>
          </w:p>
          <w:p w14:paraId="7D408FE9" w14:textId="370770C9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0DDD35C" w14:textId="337EA8A3" w:rsidR="00296AEE" w:rsidRPr="00F609ED" w:rsidRDefault="00296AEE" w:rsidP="00296AE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  <w:u w:val="single"/>
              </w:rPr>
              <w:t>sad</w:t>
            </w:r>
          </w:p>
          <w:p w14:paraId="26D6FF64" w14:textId="4B1D1159" w:rsidR="00296AEE" w:rsidRPr="00F609ED" w:rsidRDefault="00296AEE" w:rsidP="00296AE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C6DC21A" w14:textId="7030E750" w:rsidR="00486DB7" w:rsidRPr="00F609ED" w:rsidRDefault="00D67BDF" w:rsidP="00D67BDF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609ED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56F6FCE7" wp14:editId="18CF9055">
            <wp:extent cx="6568891" cy="4379494"/>
            <wp:effectExtent l="0" t="0" r="381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81534" cy="43879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86DB7" w:rsidRPr="00F609ED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45DC8C45" w14:textId="161B0B60" w:rsidR="00486DB7" w:rsidRPr="00F609ED" w:rsidRDefault="00646E0A" w:rsidP="00486DB7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F609ED">
        <w:rPr>
          <w:rFonts w:ascii="Times New Roman" w:hAnsi="Times New Roman" w:cs="Times New Roman"/>
          <w:b/>
          <w:bCs/>
          <w:sz w:val="24"/>
          <w:szCs w:val="24"/>
        </w:rPr>
        <w:lastRenderedPageBreak/>
        <w:t>Cor</w:t>
      </w:r>
      <w:r>
        <w:rPr>
          <w:rFonts w:ascii="Times New Roman" w:hAnsi="Times New Roman" w:cs="Times New Roman"/>
          <w:b/>
          <w:bCs/>
          <w:sz w:val="24"/>
          <w:szCs w:val="24"/>
        </w:rPr>
        <w:t>i</w:t>
      </w:r>
      <w:r w:rsidRPr="00F609ED">
        <w:rPr>
          <w:rFonts w:ascii="Times New Roman" w:hAnsi="Times New Roman" w:cs="Times New Roman"/>
          <w:b/>
          <w:bCs/>
          <w:sz w:val="24"/>
          <w:szCs w:val="24"/>
        </w:rPr>
        <w:t>olan</w:t>
      </w:r>
      <w:proofErr w:type="spellEnd"/>
      <w:r w:rsidRPr="00F609E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86DB7" w:rsidRPr="00F609ED">
        <w:rPr>
          <w:rFonts w:ascii="Times New Roman" w:hAnsi="Times New Roman" w:cs="Times New Roman"/>
          <w:b/>
          <w:bCs/>
          <w:sz w:val="24"/>
          <w:szCs w:val="24"/>
        </w:rPr>
        <w:t>Overture – Beethoven (split comparison)</w:t>
      </w:r>
    </w:p>
    <w:tbl>
      <w:tblPr>
        <w:tblStyle w:val="TableGrid"/>
        <w:tblpPr w:leftFromText="180" w:rightFromText="180" w:horzAnchor="margin" w:tblpY="517"/>
        <w:tblW w:w="0" w:type="auto"/>
        <w:tblLook w:val="04A0" w:firstRow="1" w:lastRow="0" w:firstColumn="1" w:lastColumn="0" w:noHBand="0" w:noVBand="1"/>
      </w:tblPr>
      <w:tblGrid>
        <w:gridCol w:w="2472"/>
        <w:gridCol w:w="2473"/>
        <w:gridCol w:w="2202"/>
        <w:gridCol w:w="2203"/>
      </w:tblGrid>
      <w:tr w:rsidR="00486DB7" w:rsidRPr="00F609ED" w14:paraId="37C90742" w14:textId="77777777" w:rsidTr="003537D4">
        <w:tc>
          <w:tcPr>
            <w:tcW w:w="4945" w:type="dxa"/>
            <w:gridSpan w:val="2"/>
          </w:tcPr>
          <w:p w14:paraId="38FE1FF0" w14:textId="5E870544" w:rsidR="00486DB7" w:rsidRPr="00F609ED" w:rsidRDefault="00486DB7" w:rsidP="00486DB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rchestral Split 20 Seconds</w:t>
            </w:r>
          </w:p>
        </w:tc>
        <w:tc>
          <w:tcPr>
            <w:tcW w:w="4405" w:type="dxa"/>
            <w:gridSpan w:val="2"/>
          </w:tcPr>
          <w:p w14:paraId="081C111C" w14:textId="0E6CCF6A" w:rsidR="00486DB7" w:rsidRPr="00F609ED" w:rsidRDefault="00486DB7" w:rsidP="00486DB7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Orchestral Split </w:t>
            </w:r>
            <w:r w:rsidR="00060B9F"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40</w:t>
            </w:r>
            <w:r w:rsidRPr="00F609E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Seconds</w:t>
            </w:r>
          </w:p>
        </w:tc>
      </w:tr>
      <w:tr w:rsidR="00486DB7" w:rsidRPr="00F609ED" w14:paraId="6B3919AC" w14:textId="77777777" w:rsidTr="003537D4">
        <w:tc>
          <w:tcPr>
            <w:tcW w:w="2472" w:type="dxa"/>
          </w:tcPr>
          <w:p w14:paraId="36284FA3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4383DFD4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352EAA06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5A3D7222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60</w:t>
            </w:r>
          </w:p>
          <w:p w14:paraId="025066E9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6188A2FA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  <w:p w14:paraId="51E142B6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49C9348E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40</w:t>
            </w:r>
          </w:p>
          <w:p w14:paraId="46F20FC4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4F53A66C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80</w:t>
            </w:r>
          </w:p>
          <w:p w14:paraId="57245D5E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  <w:p w14:paraId="291EBAB6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20</w:t>
            </w:r>
          </w:p>
          <w:p w14:paraId="1AEDB09C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  <w:p w14:paraId="34BC5C3C" w14:textId="77777777" w:rsidR="00486DB7" w:rsidRPr="00F609ED" w:rsidRDefault="00486DB7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60</w:t>
            </w:r>
          </w:p>
          <w:p w14:paraId="77C3D6B9" w14:textId="77777777" w:rsidR="00060B9F" w:rsidRPr="00F609ED" w:rsidRDefault="00060B9F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80</w:t>
            </w:r>
          </w:p>
          <w:p w14:paraId="5B1F2779" w14:textId="77777777" w:rsidR="00060B9F" w:rsidRPr="00F609ED" w:rsidRDefault="00060B9F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00</w:t>
            </w:r>
          </w:p>
          <w:p w14:paraId="16309A55" w14:textId="77777777" w:rsidR="00060B9F" w:rsidRPr="00F609ED" w:rsidRDefault="00060B9F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20</w:t>
            </w:r>
          </w:p>
          <w:p w14:paraId="0577F49B" w14:textId="77777777" w:rsidR="00060B9F" w:rsidRPr="00F609ED" w:rsidRDefault="00060B9F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40</w:t>
            </w:r>
          </w:p>
          <w:p w14:paraId="3FE4ACEF" w14:textId="77777777" w:rsidR="00060B9F" w:rsidRPr="00F609ED" w:rsidRDefault="00060B9F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60</w:t>
            </w:r>
          </w:p>
          <w:p w14:paraId="758EC858" w14:textId="77777777" w:rsidR="00060B9F" w:rsidRPr="00F609ED" w:rsidRDefault="00060B9F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80</w:t>
            </w:r>
          </w:p>
          <w:p w14:paraId="0040CA6A" w14:textId="77777777" w:rsidR="00060B9F" w:rsidRPr="00F609ED" w:rsidRDefault="00060B9F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0</w:t>
            </w:r>
          </w:p>
          <w:p w14:paraId="3B706A4D" w14:textId="77777777" w:rsidR="00060B9F" w:rsidRPr="00F609ED" w:rsidRDefault="00060B9F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20</w:t>
            </w:r>
          </w:p>
          <w:p w14:paraId="0F122C57" w14:textId="77777777" w:rsidR="00060B9F" w:rsidRPr="00F609ED" w:rsidRDefault="00060B9F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40</w:t>
            </w:r>
          </w:p>
          <w:p w14:paraId="78CDE3F8" w14:textId="77777777" w:rsidR="00060B9F" w:rsidRPr="00F609ED" w:rsidRDefault="00060B9F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60</w:t>
            </w:r>
          </w:p>
          <w:p w14:paraId="2B9D1801" w14:textId="58021637" w:rsidR="00060B9F" w:rsidRPr="00F609ED" w:rsidRDefault="00060B9F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80</w:t>
            </w:r>
          </w:p>
        </w:tc>
        <w:tc>
          <w:tcPr>
            <w:tcW w:w="2473" w:type="dxa"/>
          </w:tcPr>
          <w:p w14:paraId="0063AD29" w14:textId="12C1B5DD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D012012" w14:textId="2C6AAA5D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21D220A" w14:textId="13168BC7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2AFB054" w14:textId="62FD0A89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6C3689E" w14:textId="208A2148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8905615" w14:textId="6E2B9621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4435A3D" w14:textId="192B5B10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6E9C4AE" w14:textId="2F513E05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12B1DFA" w14:textId="5AC50B0D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8842391" w14:textId="5445C544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055308B" w14:textId="13ADAFDA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F34072E" w14:textId="093FF220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0A0462E1" w14:textId="75386461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5520C41" w14:textId="0F6FC445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7AD1480" w14:textId="4DC93540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5F821C7" w14:textId="3B0CBC34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B34C0BB" w14:textId="729CFC91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1D2C649" w14:textId="0B92332D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E0DBE33" w14:textId="02C1F96D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1CE7C94" w14:textId="668A874A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98E254A" w14:textId="6B7500AB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D395475" w14:textId="02A7885A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neutral</w:t>
            </w:r>
          </w:p>
          <w:p w14:paraId="4B69FEC5" w14:textId="70268B48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C5FA58E" w14:textId="11BA37E8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246B445F" w14:textId="2B36F17A" w:rsidR="00486DB7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</w:tc>
        <w:tc>
          <w:tcPr>
            <w:tcW w:w="2202" w:type="dxa"/>
          </w:tcPr>
          <w:p w14:paraId="05446F1C" w14:textId="77777777" w:rsidR="00486DB7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78ABD16C" w14:textId="77777777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</w:t>
            </w:r>
          </w:p>
          <w:p w14:paraId="2595FE32" w14:textId="77777777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80</w:t>
            </w:r>
          </w:p>
          <w:p w14:paraId="390019F8" w14:textId="77777777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20</w:t>
            </w:r>
          </w:p>
          <w:p w14:paraId="5486EB00" w14:textId="77777777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160</w:t>
            </w:r>
          </w:p>
          <w:p w14:paraId="2960AD21" w14:textId="77777777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00</w:t>
            </w:r>
          </w:p>
          <w:p w14:paraId="11A3EF28" w14:textId="77777777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40</w:t>
            </w:r>
          </w:p>
          <w:p w14:paraId="449DBC0D" w14:textId="77777777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280</w:t>
            </w:r>
          </w:p>
          <w:p w14:paraId="6A1494F5" w14:textId="77777777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20</w:t>
            </w:r>
          </w:p>
          <w:p w14:paraId="79A2ACB6" w14:textId="77777777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360</w:t>
            </w:r>
          </w:p>
          <w:p w14:paraId="4E14D034" w14:textId="77777777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00</w:t>
            </w:r>
          </w:p>
          <w:p w14:paraId="35E3C191" w14:textId="77777777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40</w:t>
            </w:r>
          </w:p>
          <w:p w14:paraId="103D9AB6" w14:textId="6D43A035" w:rsidR="007D59FE" w:rsidRPr="00F609ED" w:rsidRDefault="007D59FE" w:rsidP="003537D4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480</w:t>
            </w:r>
          </w:p>
        </w:tc>
        <w:tc>
          <w:tcPr>
            <w:tcW w:w="2203" w:type="dxa"/>
          </w:tcPr>
          <w:p w14:paraId="2D63E234" w14:textId="5665F2A9" w:rsidR="007D59FE" w:rsidRPr="00F609ED" w:rsidRDefault="00060B9F" w:rsidP="007D59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DDBF701" w14:textId="25049FC7" w:rsidR="007D59FE" w:rsidRPr="00F609ED" w:rsidRDefault="007D59FE" w:rsidP="007D59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165EE1C9" w14:textId="3D724D44" w:rsidR="00060B9F" w:rsidRPr="00F609ED" w:rsidRDefault="007D59FE" w:rsidP="007D59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10889A6" w14:textId="650AF77A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F9596E5" w14:textId="70C4F1FD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38CAB71E" w14:textId="4E845B9D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3DFD144" w14:textId="46BB74AB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4C6BEF99" w14:textId="2077ADC6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63D3AEE0" w14:textId="2A523CC1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5BA573D2" w14:textId="2FF177F4" w:rsidR="00060B9F" w:rsidRPr="00F609ED" w:rsidRDefault="00060B9F" w:rsidP="007D59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5592710" w14:textId="5D939C30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  <w:p w14:paraId="783C809A" w14:textId="02DBC165" w:rsidR="00060B9F" w:rsidRPr="00F609ED" w:rsidRDefault="00060B9F" w:rsidP="00060B9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sad</w:t>
            </w:r>
          </w:p>
          <w:p w14:paraId="0F6D328E" w14:textId="4396FF02" w:rsidR="00486DB7" w:rsidRPr="00F609ED" w:rsidRDefault="00060B9F" w:rsidP="007D59F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609ED">
              <w:rPr>
                <w:rFonts w:ascii="Times New Roman" w:hAnsi="Times New Roman" w:cs="Times New Roman"/>
                <w:sz w:val="24"/>
                <w:szCs w:val="24"/>
              </w:rPr>
              <w:t>calm</w:t>
            </w:r>
          </w:p>
        </w:tc>
      </w:tr>
    </w:tbl>
    <w:p w14:paraId="7C452C7C" w14:textId="127CB08E" w:rsidR="00486DB7" w:rsidRPr="00F609ED" w:rsidRDefault="00D65E5D" w:rsidP="00D65E5D">
      <w:pPr>
        <w:spacing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inline distT="0" distB="0" distL="0" distR="0" wp14:anchorId="4F9EB5AB" wp14:editId="5692665A">
            <wp:extent cx="4902591" cy="326629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5108" cy="32946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486DB7" w:rsidRPr="00F609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2CD4D52"/>
    <w:multiLevelType w:val="hybridMultilevel"/>
    <w:tmpl w:val="4FC22A64"/>
    <w:lvl w:ilvl="0" w:tplc="8A707F8A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S0MDK0NDIztjAzMTJT0lEKTi0uzszPAykwqQUA6G0lOCwAAAA="/>
  </w:docVars>
  <w:rsids>
    <w:rsidRoot w:val="00E92D31"/>
    <w:rsid w:val="00060B9F"/>
    <w:rsid w:val="00110FB6"/>
    <w:rsid w:val="001215C4"/>
    <w:rsid w:val="00122DDB"/>
    <w:rsid w:val="001B1F15"/>
    <w:rsid w:val="00296AEE"/>
    <w:rsid w:val="002E3F91"/>
    <w:rsid w:val="00331B62"/>
    <w:rsid w:val="00486DB7"/>
    <w:rsid w:val="0054607B"/>
    <w:rsid w:val="00646E0A"/>
    <w:rsid w:val="006F5601"/>
    <w:rsid w:val="00782456"/>
    <w:rsid w:val="007D59FE"/>
    <w:rsid w:val="008019F4"/>
    <w:rsid w:val="00A06768"/>
    <w:rsid w:val="00A53B6C"/>
    <w:rsid w:val="00B67DDA"/>
    <w:rsid w:val="00C85D37"/>
    <w:rsid w:val="00D1474E"/>
    <w:rsid w:val="00D65E5D"/>
    <w:rsid w:val="00D67BDF"/>
    <w:rsid w:val="00D95537"/>
    <w:rsid w:val="00DD4412"/>
    <w:rsid w:val="00DD671C"/>
    <w:rsid w:val="00E92D31"/>
    <w:rsid w:val="00F06086"/>
    <w:rsid w:val="00F35022"/>
    <w:rsid w:val="00F609ED"/>
    <w:rsid w:val="00F755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ACB329"/>
  <w15:chartTrackingRefBased/>
  <w15:docId w15:val="{79F1F45B-A9F7-4476-B906-A709F07564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10F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F560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93</TotalTime>
  <Pages>5</Pages>
  <Words>365</Words>
  <Characters>208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zelogowski, Daniel J</dc:creator>
  <cp:keywords/>
  <dc:description/>
  <cp:lastModifiedBy>Szelogowski, Daniel J</cp:lastModifiedBy>
  <cp:revision>29</cp:revision>
  <dcterms:created xsi:type="dcterms:W3CDTF">2021-04-04T03:56:00Z</dcterms:created>
  <dcterms:modified xsi:type="dcterms:W3CDTF">2021-04-06T05:01:00Z</dcterms:modified>
</cp:coreProperties>
</file>